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sources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introductory slides, containing all adminstrative details about the VIP (essentially a module handbook).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 to download reflective log template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nk to University Moodle pages.</w:t>
        </w:r>
      </w:hyperlink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Relationship Type="http://schemas.openxmlformats.org/officeDocument/2006/relationships/hyperlink" Id="rId20" Target="vipdetailsS1242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Relationship Type="http://schemas.openxmlformats.org/officeDocument/2006/relationships/hyperlink" Id="rId20" Target="vipdetailsS1242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sources</dc:title>
  <dc:creator/>
  <cp:keywords/>
  <dcterms:created xsi:type="dcterms:W3CDTF">2024-09-18T12:00:14Z</dcterms:created>
  <dcterms:modified xsi:type="dcterms:W3CDTF">2024-09-18T12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